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201E" w:rsidRDefault="00D35D87" w:rsidP="009B57F4">
      <w:pPr>
        <w:spacing w:after="0" w:line="240" w:lineRule="auto"/>
        <w:jc w:val="right"/>
        <w:rPr>
          <w:b/>
          <w:noProof/>
          <w:sz w:val="28"/>
          <w:szCs w:val="28"/>
        </w:rPr>
      </w:pPr>
      <w:r>
        <w:rPr>
          <w:b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-198120</wp:posOffset>
            </wp:positionH>
            <wp:positionV relativeFrom="margin">
              <wp:posOffset>-190500</wp:posOffset>
            </wp:positionV>
            <wp:extent cx="1654810" cy="789305"/>
            <wp:effectExtent l="0" t="0" r="254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ownload (7)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4810" cy="789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169B4">
        <w:rPr>
          <w:b/>
          <w:noProof/>
          <w:sz w:val="28"/>
          <w:szCs w:val="28"/>
        </w:rPr>
        <w:t xml:space="preserve">Application for </w:t>
      </w:r>
      <w:r w:rsidR="00B76F80">
        <w:rPr>
          <w:b/>
          <w:noProof/>
          <w:sz w:val="28"/>
          <w:szCs w:val="28"/>
        </w:rPr>
        <w:t>Hocking College</w:t>
      </w:r>
    </w:p>
    <w:p w:rsidR="009B57F4" w:rsidRDefault="001F2B5D" w:rsidP="0094201E">
      <w:pPr>
        <w:spacing w:after="0" w:line="240" w:lineRule="auto"/>
        <w:jc w:val="right"/>
        <w:rPr>
          <w:b/>
          <w:noProof/>
          <w:sz w:val="28"/>
          <w:szCs w:val="28"/>
        </w:rPr>
      </w:pPr>
      <w:r>
        <w:rPr>
          <w:b/>
          <w:noProof/>
          <w:sz w:val="28"/>
          <w:szCs w:val="28"/>
        </w:rPr>
        <w:t>TRiO Student Support Services</w:t>
      </w:r>
    </w:p>
    <w:p w:rsidR="009B57F4" w:rsidRDefault="009B57F4" w:rsidP="009B57F4">
      <w:pPr>
        <w:spacing w:after="0" w:line="240" w:lineRule="auto"/>
        <w:jc w:val="right"/>
        <w:rPr>
          <w:noProof/>
          <w:sz w:val="20"/>
          <w:szCs w:val="20"/>
        </w:rPr>
      </w:pPr>
      <w:r>
        <w:rPr>
          <w:noProof/>
          <w:sz w:val="20"/>
          <w:szCs w:val="20"/>
        </w:rPr>
        <w:t>3301 Hocking Parkway, DVD 120A</w:t>
      </w:r>
    </w:p>
    <w:p w:rsidR="009B57F4" w:rsidRDefault="00A904B3" w:rsidP="009B57F4">
      <w:pPr>
        <w:spacing w:after="0" w:line="240" w:lineRule="auto"/>
        <w:jc w:val="right"/>
        <w:rPr>
          <w:noProof/>
          <w:sz w:val="20"/>
          <w:szCs w:val="20"/>
        </w:rPr>
      </w:pPr>
      <w:r>
        <w:rPr>
          <w:noProof/>
          <w:sz w:val="20"/>
          <w:szCs w:val="20"/>
        </w:rPr>
        <w:t>Nelsonville, Ohio</w:t>
      </w:r>
      <w:r w:rsidR="009B57F4">
        <w:rPr>
          <w:noProof/>
          <w:sz w:val="20"/>
          <w:szCs w:val="20"/>
        </w:rPr>
        <w:t xml:space="preserve"> 45764</w:t>
      </w:r>
    </w:p>
    <w:p w:rsidR="00E570D5" w:rsidRPr="0094201E" w:rsidRDefault="00E570D5" w:rsidP="002169B4">
      <w:pPr>
        <w:spacing w:after="0" w:line="240" w:lineRule="auto"/>
        <w:rPr>
          <w:b/>
          <w:noProof/>
          <w:sz w:val="24"/>
          <w:szCs w:val="24"/>
        </w:rPr>
      </w:pPr>
    </w:p>
    <w:p w:rsidR="00E570D5" w:rsidRDefault="006749DF" w:rsidP="00E570D5">
      <w:pPr>
        <w:spacing w:after="0" w:line="240" w:lineRule="auto"/>
        <w:jc w:val="center"/>
        <w:rPr>
          <w:noProof/>
          <w:sz w:val="20"/>
          <w:szCs w:val="20"/>
        </w:rPr>
      </w:pPr>
      <w:r>
        <w:rPr>
          <w:noProof/>
          <w:sz w:val="20"/>
          <w:szCs w:val="20"/>
        </w:rPr>
        <w:t xml:space="preserve">The Student Support Services program </w:t>
      </w:r>
      <w:r w:rsidR="006C2DC3">
        <w:rPr>
          <w:noProof/>
          <w:sz w:val="20"/>
          <w:szCs w:val="20"/>
        </w:rPr>
        <w:t xml:space="preserve">provides </w:t>
      </w:r>
      <w:r w:rsidR="006C2DC3" w:rsidRPr="00B1469F">
        <w:rPr>
          <w:b/>
          <w:noProof/>
          <w:sz w:val="20"/>
          <w:szCs w:val="20"/>
        </w:rPr>
        <w:t>academic and support services</w:t>
      </w:r>
      <w:r w:rsidR="006C2DC3">
        <w:rPr>
          <w:noProof/>
          <w:sz w:val="20"/>
          <w:szCs w:val="20"/>
        </w:rPr>
        <w:t xml:space="preserve"> to Hocking College </w:t>
      </w:r>
      <w:r w:rsidR="0027103E">
        <w:rPr>
          <w:noProof/>
          <w:sz w:val="20"/>
          <w:szCs w:val="20"/>
        </w:rPr>
        <w:t xml:space="preserve">eligible </w:t>
      </w:r>
      <w:r w:rsidR="0062189E">
        <w:rPr>
          <w:noProof/>
          <w:sz w:val="20"/>
          <w:szCs w:val="20"/>
        </w:rPr>
        <w:t>participants</w:t>
      </w:r>
      <w:r w:rsidR="006C2DC3">
        <w:rPr>
          <w:noProof/>
          <w:sz w:val="20"/>
          <w:szCs w:val="20"/>
        </w:rPr>
        <w:t xml:space="preserve"> to assist them in achieving a </w:t>
      </w:r>
      <w:r w:rsidR="005F63D9">
        <w:rPr>
          <w:noProof/>
          <w:sz w:val="20"/>
          <w:szCs w:val="20"/>
        </w:rPr>
        <w:t xml:space="preserve">certificate or </w:t>
      </w:r>
      <w:r w:rsidR="006C2DC3">
        <w:rPr>
          <w:noProof/>
          <w:sz w:val="20"/>
          <w:szCs w:val="20"/>
        </w:rPr>
        <w:t>de</w:t>
      </w:r>
      <w:r w:rsidR="00A904B3">
        <w:rPr>
          <w:noProof/>
          <w:sz w:val="20"/>
          <w:szCs w:val="20"/>
        </w:rPr>
        <w:t>gree and transferring to a four-</w:t>
      </w:r>
      <w:r w:rsidR="00D045AF">
        <w:rPr>
          <w:noProof/>
          <w:sz w:val="20"/>
          <w:szCs w:val="20"/>
        </w:rPr>
        <w:t>year college.</w:t>
      </w:r>
    </w:p>
    <w:p w:rsidR="00E570D5" w:rsidRDefault="00E570D5" w:rsidP="00923E92">
      <w:pPr>
        <w:spacing w:after="0" w:line="240" w:lineRule="auto"/>
        <w:rPr>
          <w:noProof/>
          <w:sz w:val="20"/>
          <w:szCs w:val="20"/>
        </w:rPr>
      </w:pPr>
    </w:p>
    <w:tbl>
      <w:tblPr>
        <w:tblStyle w:val="TableGrid"/>
        <w:tblW w:w="9810" w:type="dxa"/>
        <w:tblInd w:w="-285" w:type="dxa"/>
        <w:tblLook w:val="04A0" w:firstRow="1" w:lastRow="0" w:firstColumn="1" w:lastColumn="0" w:noHBand="0" w:noVBand="1"/>
      </w:tblPr>
      <w:tblGrid>
        <w:gridCol w:w="9810"/>
      </w:tblGrid>
      <w:tr w:rsidR="009B57F4" w:rsidTr="00CD4419">
        <w:tc>
          <w:tcPr>
            <w:tcW w:w="9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B57F4" w:rsidRPr="00664595" w:rsidRDefault="009B57F4" w:rsidP="00664595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art I: Background and Contact Information</w:t>
            </w:r>
            <w:r w:rsidR="00664595">
              <w:rPr>
                <w:b/>
                <w:sz w:val="24"/>
                <w:szCs w:val="24"/>
              </w:rPr>
              <w:t xml:space="preserve"> </w:t>
            </w:r>
            <w:r w:rsidRPr="0007296D">
              <w:rPr>
                <w:i/>
                <w:sz w:val="18"/>
                <w:szCs w:val="18"/>
              </w:rPr>
              <w:t>(Please compl</w:t>
            </w:r>
            <w:r w:rsidR="00664595">
              <w:rPr>
                <w:i/>
                <w:sz w:val="18"/>
                <w:szCs w:val="18"/>
              </w:rPr>
              <w:t>ete all portions in</w:t>
            </w:r>
            <w:r w:rsidRPr="0007296D">
              <w:rPr>
                <w:i/>
                <w:sz w:val="18"/>
                <w:szCs w:val="18"/>
              </w:rPr>
              <w:t xml:space="preserve"> ink </w:t>
            </w:r>
            <w:r w:rsidR="00664595">
              <w:rPr>
                <w:i/>
                <w:sz w:val="18"/>
                <w:szCs w:val="18"/>
              </w:rPr>
              <w:t xml:space="preserve">and </w:t>
            </w:r>
            <w:r w:rsidR="00125A49">
              <w:rPr>
                <w:i/>
                <w:sz w:val="18"/>
                <w:szCs w:val="18"/>
              </w:rPr>
              <w:t>bring</w:t>
            </w:r>
            <w:r w:rsidR="00B1469F">
              <w:rPr>
                <w:i/>
                <w:sz w:val="18"/>
                <w:szCs w:val="18"/>
              </w:rPr>
              <w:t>/send</w:t>
            </w:r>
            <w:r w:rsidR="00125A49">
              <w:rPr>
                <w:i/>
                <w:sz w:val="18"/>
                <w:szCs w:val="18"/>
              </w:rPr>
              <w:t xml:space="preserve"> to</w:t>
            </w:r>
            <w:r w:rsidR="00F24C6A">
              <w:rPr>
                <w:i/>
                <w:sz w:val="18"/>
                <w:szCs w:val="18"/>
              </w:rPr>
              <w:t xml:space="preserve"> </w:t>
            </w:r>
            <w:r w:rsidR="00664595">
              <w:rPr>
                <w:i/>
                <w:sz w:val="18"/>
                <w:szCs w:val="18"/>
              </w:rPr>
              <w:t xml:space="preserve">the </w:t>
            </w:r>
            <w:r w:rsidR="00F24C6A">
              <w:rPr>
                <w:i/>
                <w:sz w:val="18"/>
                <w:szCs w:val="18"/>
              </w:rPr>
              <w:t>Trio Office</w:t>
            </w:r>
            <w:r w:rsidRPr="0007296D">
              <w:rPr>
                <w:i/>
                <w:sz w:val="18"/>
                <w:szCs w:val="18"/>
              </w:rPr>
              <w:t>)</w:t>
            </w:r>
          </w:p>
          <w:p w:rsidR="009071AA" w:rsidRDefault="009071AA" w:rsidP="00E570D5">
            <w:pPr>
              <w:rPr>
                <w:sz w:val="20"/>
                <w:szCs w:val="20"/>
              </w:rPr>
            </w:pPr>
          </w:p>
          <w:p w:rsidR="009B57F4" w:rsidRPr="002169B4" w:rsidRDefault="009B57F4" w:rsidP="00F24C6A">
            <w:pPr>
              <w:spacing w:line="276" w:lineRule="auto"/>
            </w:pPr>
            <w:r w:rsidRPr="002169B4">
              <w:t>Student’s Last Name: ____________________________ First Name: __________________ MI: ____</w:t>
            </w:r>
            <w:r w:rsidR="00B06F3B" w:rsidRPr="002169B4">
              <w:t xml:space="preserve"> </w:t>
            </w:r>
          </w:p>
          <w:p w:rsidR="009B57F4" w:rsidRPr="002169B4" w:rsidRDefault="009B57F4" w:rsidP="00F24C6A">
            <w:pPr>
              <w:spacing w:line="276" w:lineRule="auto"/>
            </w:pPr>
            <w:r w:rsidRPr="002169B4">
              <w:t>Social Security No</w:t>
            </w:r>
            <w:r w:rsidR="00B06F3B" w:rsidRPr="002169B4">
              <w:t>. _________________________</w:t>
            </w:r>
            <w:r w:rsidR="00F24C6A" w:rsidRPr="002169B4">
              <w:t xml:space="preserve"> Student ID: ______________</w:t>
            </w:r>
            <w:r w:rsidR="00664595" w:rsidRPr="002169B4">
              <w:t xml:space="preserve"> </w:t>
            </w:r>
            <w:r w:rsidR="002169B4" w:rsidRPr="002169B4">
              <w:t xml:space="preserve"> Major: ____________</w:t>
            </w:r>
            <w:r w:rsidR="0027103E">
              <w:t>____</w:t>
            </w:r>
          </w:p>
          <w:p w:rsidR="009B57F4" w:rsidRPr="002169B4" w:rsidRDefault="00B06F3B" w:rsidP="00F24C6A">
            <w:pPr>
              <w:spacing w:line="276" w:lineRule="auto"/>
            </w:pPr>
            <w:r w:rsidRPr="002169B4">
              <w:t xml:space="preserve">Full </w:t>
            </w:r>
            <w:r w:rsidR="00664595" w:rsidRPr="002169B4">
              <w:t>Mailing Address:</w:t>
            </w:r>
            <w:r w:rsidR="009B57F4" w:rsidRPr="002169B4">
              <w:t>____________</w:t>
            </w:r>
            <w:r w:rsidR="00664595" w:rsidRPr="002169B4">
              <w:t>________________________________________ Birthdate: ___</w:t>
            </w:r>
            <w:r w:rsidR="00D045AF">
              <w:t>______</w:t>
            </w:r>
          </w:p>
          <w:p w:rsidR="002169B4" w:rsidRPr="002169B4" w:rsidRDefault="005F63D9" w:rsidP="00F24C6A">
            <w:pPr>
              <w:spacing w:line="276" w:lineRule="auto"/>
            </w:pPr>
            <w:r>
              <w:t>Hocking</w:t>
            </w:r>
            <w:r w:rsidR="004C0F90">
              <w:t xml:space="preserve"> </w:t>
            </w:r>
            <w:r w:rsidR="006C2DC3" w:rsidRPr="002169B4">
              <w:t xml:space="preserve">Email Address: _________________________________ </w:t>
            </w:r>
            <w:r w:rsidR="00B06F3B" w:rsidRPr="002169B4">
              <w:t xml:space="preserve">  </w:t>
            </w:r>
            <w:r w:rsidR="00D460F8" w:rsidRPr="002169B4">
              <w:t>Phone: ________</w:t>
            </w:r>
            <w:r w:rsidR="006C2DC3" w:rsidRPr="002169B4">
              <w:t>___</w:t>
            </w:r>
            <w:r>
              <w:t>______</w:t>
            </w:r>
            <w:r w:rsidR="006C2DC3" w:rsidRPr="002169B4">
              <w:t xml:space="preserve"> </w:t>
            </w:r>
            <w:r w:rsidR="00B06F3B" w:rsidRPr="002169B4">
              <w:t xml:space="preserve"> Age: _____</w:t>
            </w:r>
          </w:p>
          <w:p w:rsidR="00D460F8" w:rsidRPr="000274FA" w:rsidRDefault="00D460F8" w:rsidP="00E570D5">
            <w:pPr>
              <w:rPr>
                <w:sz w:val="20"/>
                <w:szCs w:val="20"/>
              </w:rPr>
            </w:pPr>
          </w:p>
          <w:p w:rsidR="00D460F8" w:rsidRPr="004221C1" w:rsidRDefault="00B06F3B" w:rsidP="004221C1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Ethnic Background</w:t>
            </w:r>
            <w:r w:rsidR="00D460F8" w:rsidRPr="00B06F3B">
              <w:rPr>
                <w:b/>
              </w:rPr>
              <w:t>:</w:t>
            </w:r>
            <w:r w:rsidR="00D460F8" w:rsidRPr="000274FA">
              <w:rPr>
                <w:b/>
                <w:sz w:val="20"/>
                <w:szCs w:val="20"/>
              </w:rPr>
              <w:t xml:space="preserve"> </w:t>
            </w:r>
            <w:r w:rsidR="004221C1">
              <w:rPr>
                <w:b/>
                <w:sz w:val="20"/>
                <w:szCs w:val="20"/>
              </w:rPr>
              <w:t xml:space="preserve">    </w:t>
            </w:r>
            <w:r w:rsidR="0007296D" w:rsidRPr="004221C1">
              <w:rPr>
                <w:sz w:val="20"/>
                <w:szCs w:val="20"/>
              </w:rPr>
              <w:t xml:space="preserve">Are you Hispanic/Latino?  </w:t>
            </w:r>
            <w:r w:rsidR="004221C1">
              <w:rPr>
                <w:sz w:val="20"/>
                <w:szCs w:val="20"/>
              </w:rPr>
              <w:t xml:space="preserve">[   </w:t>
            </w:r>
            <w:r w:rsidR="007245D8" w:rsidRPr="004221C1">
              <w:rPr>
                <w:sz w:val="20"/>
                <w:szCs w:val="20"/>
              </w:rPr>
              <w:t xml:space="preserve">] Yes  </w:t>
            </w:r>
            <w:r w:rsidR="0007296D" w:rsidRPr="004221C1">
              <w:rPr>
                <w:sz w:val="20"/>
                <w:szCs w:val="20"/>
              </w:rPr>
              <w:t xml:space="preserve">  [    ] No</w:t>
            </w:r>
          </w:p>
          <w:p w:rsidR="007C4018" w:rsidRDefault="007C4018" w:rsidP="004221C1">
            <w:pPr>
              <w:pStyle w:val="ListParagraph"/>
              <w:rPr>
                <w:sz w:val="20"/>
                <w:szCs w:val="20"/>
              </w:rPr>
            </w:pPr>
          </w:p>
          <w:p w:rsidR="007C4018" w:rsidRDefault="0007296D" w:rsidP="004221C1">
            <w:pPr>
              <w:pStyle w:val="ListParagrap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lease choose the race(s) with which you identify: </w:t>
            </w:r>
            <w:r w:rsidRPr="004221C1">
              <w:rPr>
                <w:sz w:val="20"/>
                <w:szCs w:val="20"/>
              </w:rPr>
              <w:t>[   ] American Indian/Alaskan Native</w:t>
            </w:r>
            <w:r w:rsidR="004221C1" w:rsidRPr="004221C1">
              <w:rPr>
                <w:sz w:val="20"/>
                <w:szCs w:val="20"/>
              </w:rPr>
              <w:t xml:space="preserve">    </w:t>
            </w:r>
            <w:r w:rsidRPr="004221C1">
              <w:rPr>
                <w:sz w:val="20"/>
                <w:szCs w:val="20"/>
              </w:rPr>
              <w:t xml:space="preserve"> [</w:t>
            </w:r>
            <w:r w:rsidR="004221C1" w:rsidRPr="004221C1">
              <w:rPr>
                <w:sz w:val="20"/>
                <w:szCs w:val="20"/>
              </w:rPr>
              <w:t xml:space="preserve"> </w:t>
            </w:r>
            <w:r w:rsidRPr="004221C1">
              <w:rPr>
                <w:sz w:val="20"/>
                <w:szCs w:val="20"/>
              </w:rPr>
              <w:t xml:space="preserve">  ] Asian</w:t>
            </w:r>
          </w:p>
          <w:p w:rsidR="0007296D" w:rsidRPr="004221C1" w:rsidRDefault="007C4018" w:rsidP="004221C1">
            <w:pPr>
              <w:pStyle w:val="ListParagraph"/>
              <w:rPr>
                <w:sz w:val="20"/>
                <w:szCs w:val="20"/>
              </w:rPr>
            </w:pPr>
            <w:r w:rsidRPr="004221C1">
              <w:rPr>
                <w:sz w:val="20"/>
                <w:szCs w:val="20"/>
              </w:rPr>
              <w:t xml:space="preserve">[   ] </w:t>
            </w:r>
            <w:r w:rsidR="0007296D" w:rsidRPr="004221C1">
              <w:rPr>
                <w:sz w:val="20"/>
                <w:szCs w:val="20"/>
              </w:rPr>
              <w:t>Black/African American</w:t>
            </w:r>
            <w:r w:rsidR="004221C1" w:rsidRPr="004221C1">
              <w:rPr>
                <w:sz w:val="20"/>
                <w:szCs w:val="20"/>
              </w:rPr>
              <w:t xml:space="preserve">   </w:t>
            </w:r>
            <w:r w:rsidR="0007296D" w:rsidRPr="004221C1">
              <w:rPr>
                <w:sz w:val="20"/>
                <w:szCs w:val="20"/>
              </w:rPr>
              <w:t>[</w:t>
            </w:r>
            <w:r w:rsidR="004221C1" w:rsidRPr="004221C1">
              <w:rPr>
                <w:sz w:val="20"/>
                <w:szCs w:val="20"/>
              </w:rPr>
              <w:t xml:space="preserve">  </w:t>
            </w:r>
            <w:r w:rsidR="0007296D" w:rsidRPr="004221C1">
              <w:rPr>
                <w:sz w:val="20"/>
                <w:szCs w:val="20"/>
              </w:rPr>
              <w:t xml:space="preserve"> ] White</w:t>
            </w:r>
            <w:r w:rsidR="004221C1" w:rsidRPr="004221C1">
              <w:rPr>
                <w:sz w:val="20"/>
                <w:szCs w:val="20"/>
              </w:rPr>
              <w:t xml:space="preserve">    </w:t>
            </w:r>
            <w:r w:rsidR="0007296D" w:rsidRPr="004221C1">
              <w:rPr>
                <w:sz w:val="20"/>
                <w:szCs w:val="20"/>
              </w:rPr>
              <w:t>[   ] Native Hawaiian/Pacific Islander</w:t>
            </w:r>
          </w:p>
          <w:p w:rsidR="00D460F8" w:rsidRPr="00D460F8" w:rsidRDefault="00B06F3B" w:rsidP="00E570D5">
            <w:r>
              <w:rPr>
                <w:b/>
              </w:rPr>
              <w:t>Gender</w:t>
            </w:r>
            <w:r w:rsidR="00D460F8" w:rsidRPr="00B06F3B">
              <w:t>:</w:t>
            </w:r>
            <w:r w:rsidR="00D460F8" w:rsidRPr="000274FA">
              <w:rPr>
                <w:sz w:val="20"/>
                <w:szCs w:val="20"/>
              </w:rPr>
              <w:t xml:space="preserve">        [    ] Male      </w:t>
            </w:r>
            <w:r w:rsidR="00B1469F">
              <w:rPr>
                <w:sz w:val="20"/>
                <w:szCs w:val="20"/>
              </w:rPr>
              <w:t xml:space="preserve">    [    ] Female    (as assigned on birth certificate)</w:t>
            </w:r>
            <w:r w:rsidR="002169B4">
              <w:rPr>
                <w:sz w:val="20"/>
                <w:szCs w:val="20"/>
              </w:rPr>
              <w:t xml:space="preserve">   </w:t>
            </w:r>
          </w:p>
        </w:tc>
      </w:tr>
      <w:tr w:rsidR="00D460F8" w:rsidTr="00FE4AC8">
        <w:trPr>
          <w:trHeight w:val="4947"/>
        </w:trPr>
        <w:tc>
          <w:tcPr>
            <w:tcW w:w="9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460F8" w:rsidRDefault="00D460F8" w:rsidP="00923E92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ligibility Information Based on Federal Regulations</w:t>
            </w:r>
            <w:r w:rsidR="00873709">
              <w:rPr>
                <w:b/>
                <w:sz w:val="24"/>
                <w:szCs w:val="24"/>
              </w:rPr>
              <w:t xml:space="preserve"> (</w:t>
            </w:r>
            <w:r w:rsidR="00873709" w:rsidRPr="00902050">
              <w:t>Citizen, First-Generation, Income</w:t>
            </w:r>
            <w:r w:rsidR="00873709">
              <w:rPr>
                <w:b/>
                <w:sz w:val="24"/>
                <w:szCs w:val="24"/>
              </w:rPr>
              <w:t>)</w:t>
            </w:r>
          </w:p>
          <w:p w:rsidR="00873709" w:rsidRDefault="00873709" w:rsidP="004221C1">
            <w:pPr>
              <w:rPr>
                <w:sz w:val="20"/>
                <w:szCs w:val="20"/>
              </w:rPr>
            </w:pPr>
          </w:p>
          <w:p w:rsidR="000274FA" w:rsidRPr="00873709" w:rsidRDefault="00D460F8" w:rsidP="00873709">
            <w:pPr>
              <w:rPr>
                <w:sz w:val="20"/>
                <w:szCs w:val="20"/>
              </w:rPr>
            </w:pPr>
            <w:r w:rsidRPr="00873709">
              <w:rPr>
                <w:sz w:val="20"/>
                <w:szCs w:val="20"/>
              </w:rPr>
              <w:t xml:space="preserve">Are you a </w:t>
            </w:r>
            <w:r w:rsidRPr="00902050">
              <w:rPr>
                <w:b/>
                <w:sz w:val="20"/>
                <w:szCs w:val="20"/>
              </w:rPr>
              <w:t>U.S. Citizen</w:t>
            </w:r>
            <w:r w:rsidRPr="00873709">
              <w:rPr>
                <w:sz w:val="20"/>
                <w:szCs w:val="20"/>
              </w:rPr>
              <w:t xml:space="preserve">? </w:t>
            </w:r>
            <w:r w:rsidR="00FE4AC8">
              <w:rPr>
                <w:sz w:val="20"/>
                <w:szCs w:val="20"/>
              </w:rPr>
              <w:t xml:space="preserve">[   ] </w:t>
            </w:r>
            <w:r w:rsidR="007C4018">
              <w:rPr>
                <w:sz w:val="20"/>
                <w:szCs w:val="20"/>
              </w:rPr>
              <w:t xml:space="preserve">Yes </w:t>
            </w:r>
            <w:r w:rsidR="007C4018" w:rsidRPr="00873709">
              <w:rPr>
                <w:sz w:val="20"/>
                <w:szCs w:val="20"/>
              </w:rPr>
              <w:t>[</w:t>
            </w:r>
            <w:r w:rsidR="000274FA" w:rsidRPr="00873709">
              <w:rPr>
                <w:sz w:val="20"/>
                <w:szCs w:val="20"/>
              </w:rPr>
              <w:t xml:space="preserve">   ] No </w:t>
            </w:r>
            <w:r w:rsidR="00902050">
              <w:rPr>
                <w:sz w:val="20"/>
                <w:szCs w:val="20"/>
              </w:rPr>
              <w:t xml:space="preserve">  </w:t>
            </w:r>
            <w:r w:rsidR="000274FA" w:rsidRPr="00873709">
              <w:rPr>
                <w:sz w:val="20"/>
                <w:szCs w:val="20"/>
              </w:rPr>
              <w:t xml:space="preserve"> If no, are you a legal resident of the United States? [   ] Yes   [   ] No</w:t>
            </w:r>
          </w:p>
          <w:p w:rsidR="004221C1" w:rsidRPr="004221C1" w:rsidRDefault="004221C1" w:rsidP="004221C1">
            <w:pPr>
              <w:rPr>
                <w:sz w:val="20"/>
                <w:szCs w:val="20"/>
              </w:rPr>
            </w:pPr>
          </w:p>
          <w:p w:rsidR="00BD4BA1" w:rsidRPr="008C34D5" w:rsidRDefault="00873709" w:rsidP="00E570D5">
            <w:pPr>
              <w:rPr>
                <w:rFonts w:ascii="Wingdings" w:hAnsi="Wingdings"/>
                <w:sz w:val="20"/>
                <w:szCs w:val="20"/>
              </w:rPr>
            </w:pPr>
            <w:r w:rsidRPr="00902050">
              <w:rPr>
                <w:b/>
                <w:sz w:val="20"/>
                <w:szCs w:val="20"/>
              </w:rPr>
              <w:t>Dependent Student</w:t>
            </w:r>
            <w:r w:rsidR="009861B4">
              <w:rPr>
                <w:sz w:val="20"/>
                <w:szCs w:val="20"/>
              </w:rPr>
              <w:t>:</w:t>
            </w:r>
            <w:r w:rsidR="00526F41">
              <w:rPr>
                <w:sz w:val="20"/>
                <w:szCs w:val="20"/>
              </w:rPr>
              <w:t xml:space="preserve"> (f</w:t>
            </w:r>
            <w:r w:rsidR="00FE4AC8">
              <w:rPr>
                <w:sz w:val="20"/>
                <w:szCs w:val="20"/>
              </w:rPr>
              <w:t>iled your FAFSA as a dependent using parent income)</w:t>
            </w:r>
            <w:r w:rsidR="00BF7F0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[   ] Yes   [   ] </w:t>
            </w:r>
            <w:r w:rsidR="00902050">
              <w:rPr>
                <w:sz w:val="20"/>
                <w:szCs w:val="20"/>
              </w:rPr>
              <w:t>No</w:t>
            </w:r>
            <w:r w:rsidR="008C34D5">
              <w:rPr>
                <w:sz w:val="20"/>
                <w:szCs w:val="20"/>
              </w:rPr>
              <w:t xml:space="preserve">  </w:t>
            </w:r>
          </w:p>
          <w:p w:rsidR="00902050" w:rsidRDefault="009861B4" w:rsidP="00E570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tal number of Individuals in the Family Unit: ______</w:t>
            </w:r>
            <w:r w:rsidR="00636809">
              <w:rPr>
                <w:sz w:val="20"/>
                <w:szCs w:val="20"/>
              </w:rPr>
              <w:t xml:space="preserve">  </w:t>
            </w:r>
            <w:r w:rsidR="00FE4AC8">
              <w:rPr>
                <w:sz w:val="20"/>
                <w:szCs w:val="20"/>
              </w:rPr>
              <w:t xml:space="preserve"> </w:t>
            </w:r>
            <w:r w:rsidR="00636809">
              <w:rPr>
                <w:sz w:val="20"/>
                <w:szCs w:val="20"/>
              </w:rPr>
              <w:t xml:space="preserve"> Taxable Income: $__________</w:t>
            </w:r>
            <w:r w:rsidR="00FE4AC8">
              <w:rPr>
                <w:sz w:val="20"/>
                <w:szCs w:val="20"/>
              </w:rPr>
              <w:t>__</w:t>
            </w:r>
            <w:r w:rsidR="00902050">
              <w:rPr>
                <w:sz w:val="20"/>
                <w:szCs w:val="20"/>
              </w:rPr>
              <w:t xml:space="preserve"> </w:t>
            </w:r>
          </w:p>
          <w:p w:rsidR="00BD4BA1" w:rsidRDefault="00BD4BA1" w:rsidP="00E570D5">
            <w:pPr>
              <w:rPr>
                <w:sz w:val="20"/>
                <w:szCs w:val="20"/>
              </w:rPr>
            </w:pPr>
          </w:p>
          <w:p w:rsidR="009861B4" w:rsidRDefault="009861B4" w:rsidP="00E570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 information provided is accurate</w:t>
            </w:r>
            <w:r w:rsidR="002819CD">
              <w:rPr>
                <w:sz w:val="20"/>
                <w:szCs w:val="20"/>
              </w:rPr>
              <w:t>,</w:t>
            </w:r>
            <w:r>
              <w:rPr>
                <w:sz w:val="20"/>
                <w:szCs w:val="20"/>
              </w:rPr>
              <w:t xml:space="preserve"> and I grant permission for my dependent to participate in the SSS program. </w:t>
            </w:r>
          </w:p>
          <w:p w:rsidR="009861B4" w:rsidRDefault="009861B4" w:rsidP="00E570D5">
            <w:pPr>
              <w:rPr>
                <w:b/>
                <w:sz w:val="20"/>
                <w:szCs w:val="20"/>
              </w:rPr>
            </w:pPr>
            <w:r w:rsidRPr="009861B4">
              <w:rPr>
                <w:b/>
                <w:sz w:val="20"/>
                <w:szCs w:val="20"/>
              </w:rPr>
              <w:t xml:space="preserve">Parent Signature: </w:t>
            </w:r>
            <w:r>
              <w:rPr>
                <w:b/>
                <w:sz w:val="20"/>
                <w:szCs w:val="20"/>
              </w:rPr>
              <w:t>______________________________________   Date: ________________</w:t>
            </w:r>
          </w:p>
          <w:p w:rsidR="00BF7F05" w:rsidRPr="009861B4" w:rsidRDefault="00BF7F05" w:rsidP="00E570D5">
            <w:pPr>
              <w:rPr>
                <w:b/>
                <w:sz w:val="20"/>
                <w:szCs w:val="20"/>
              </w:rPr>
            </w:pPr>
          </w:p>
          <w:p w:rsidR="00BF7F05" w:rsidRPr="00636809" w:rsidRDefault="00BF7F05" w:rsidP="00BF7F05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 w:rsidRPr="00636809">
              <w:rPr>
                <w:i/>
                <w:sz w:val="20"/>
                <w:szCs w:val="20"/>
              </w:rPr>
              <w:t xml:space="preserve">(Taxable income can be found on IRS 1040 line </w:t>
            </w:r>
            <w:r w:rsidR="00E84ABF">
              <w:rPr>
                <w:i/>
                <w:sz w:val="20"/>
                <w:szCs w:val="20"/>
              </w:rPr>
              <w:t>15</w:t>
            </w:r>
            <w:r w:rsidRPr="00636809">
              <w:rPr>
                <w:i/>
                <w:sz w:val="20"/>
                <w:szCs w:val="20"/>
              </w:rPr>
              <w:t>)</w:t>
            </w:r>
          </w:p>
          <w:p w:rsidR="00636809" w:rsidRDefault="00636809" w:rsidP="00E570D5">
            <w:pPr>
              <w:rPr>
                <w:sz w:val="20"/>
                <w:szCs w:val="20"/>
              </w:rPr>
            </w:pPr>
          </w:p>
          <w:p w:rsidR="00BF7F05" w:rsidRDefault="00873709" w:rsidP="00873709">
            <w:pPr>
              <w:rPr>
                <w:sz w:val="20"/>
                <w:szCs w:val="20"/>
              </w:rPr>
            </w:pPr>
            <w:r w:rsidRPr="00902050">
              <w:rPr>
                <w:b/>
                <w:sz w:val="20"/>
                <w:szCs w:val="20"/>
              </w:rPr>
              <w:t>Independent Student</w:t>
            </w:r>
            <w:r w:rsidR="00526F41">
              <w:rPr>
                <w:b/>
                <w:sz w:val="20"/>
                <w:szCs w:val="20"/>
              </w:rPr>
              <w:t>:</w:t>
            </w:r>
            <w:r w:rsidR="00526F41">
              <w:rPr>
                <w:sz w:val="20"/>
                <w:szCs w:val="20"/>
              </w:rPr>
              <w:t xml:space="preserve"> (filed as Independent on your taxes and FAFSA</w:t>
            </w:r>
            <w:r>
              <w:rPr>
                <w:sz w:val="20"/>
                <w:szCs w:val="20"/>
              </w:rPr>
              <w:t xml:space="preserve">) </w:t>
            </w:r>
            <w:r w:rsidR="00B1469F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[   ] Yes  [   ] No</w:t>
            </w:r>
          </w:p>
          <w:p w:rsidR="00BF7F05" w:rsidRDefault="00BF7F05" w:rsidP="008737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otal number of Individuals in the Family Unit: ______    Taxable Income: $____________ </w:t>
            </w:r>
            <w:r w:rsidR="00873709">
              <w:rPr>
                <w:sz w:val="20"/>
                <w:szCs w:val="20"/>
              </w:rPr>
              <w:t xml:space="preserve">  </w:t>
            </w:r>
          </w:p>
          <w:p w:rsidR="00636809" w:rsidRDefault="00636809" w:rsidP="00873709">
            <w:pPr>
              <w:rPr>
                <w:sz w:val="20"/>
                <w:szCs w:val="20"/>
              </w:rPr>
            </w:pPr>
            <w:r w:rsidRPr="00BF7F05">
              <w:rPr>
                <w:b/>
                <w:sz w:val="20"/>
                <w:szCs w:val="20"/>
              </w:rPr>
              <w:t>Signature:</w:t>
            </w:r>
            <w:r>
              <w:rPr>
                <w:sz w:val="20"/>
                <w:szCs w:val="20"/>
              </w:rPr>
              <w:t xml:space="preserve"> ________________________________ </w:t>
            </w:r>
          </w:p>
          <w:p w:rsidR="00636809" w:rsidRDefault="00636809" w:rsidP="00873709">
            <w:pPr>
              <w:rPr>
                <w:i/>
                <w:sz w:val="20"/>
                <w:szCs w:val="20"/>
              </w:rPr>
            </w:pPr>
          </w:p>
          <w:p w:rsidR="000274FA" w:rsidRPr="00B06F3B" w:rsidRDefault="000274FA" w:rsidP="00E570D5">
            <w:pPr>
              <w:rPr>
                <w:b/>
              </w:rPr>
            </w:pPr>
            <w:r w:rsidRPr="00B06F3B">
              <w:rPr>
                <w:b/>
              </w:rPr>
              <w:t>Highest Level of Education obtained by</w:t>
            </w:r>
            <w:r w:rsidR="004221C1" w:rsidRPr="00B06F3B">
              <w:rPr>
                <w:b/>
              </w:rPr>
              <w:t xml:space="preserve"> your</w:t>
            </w:r>
            <w:r w:rsidR="00BD4BA1">
              <w:rPr>
                <w:b/>
              </w:rPr>
              <w:t xml:space="preserve"> </w:t>
            </w:r>
            <w:r w:rsidR="004221C1" w:rsidRPr="00B06F3B">
              <w:rPr>
                <w:b/>
              </w:rPr>
              <w:t>parent(s)</w:t>
            </w:r>
            <w:r w:rsidR="00B06F3B">
              <w:rPr>
                <w:b/>
              </w:rPr>
              <w:t>:</w:t>
            </w:r>
          </w:p>
          <w:p w:rsidR="000274FA" w:rsidRDefault="000274FA" w:rsidP="00923E92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the</w:t>
            </w:r>
            <w:r w:rsidR="0027103E">
              <w:rPr>
                <w:sz w:val="20"/>
                <w:szCs w:val="20"/>
              </w:rPr>
              <w:t xml:space="preserve">r:  Bachelor’s Degree ___  </w:t>
            </w:r>
            <w:r w:rsidR="00D35D87">
              <w:rPr>
                <w:sz w:val="20"/>
                <w:szCs w:val="20"/>
              </w:rPr>
              <w:t xml:space="preserve">    </w:t>
            </w:r>
            <w:r w:rsidR="0027103E">
              <w:rPr>
                <w:sz w:val="20"/>
                <w:szCs w:val="20"/>
              </w:rPr>
              <w:t>Associate’s Degree ___</w:t>
            </w:r>
            <w:r w:rsidR="00D35D87">
              <w:rPr>
                <w:sz w:val="20"/>
                <w:szCs w:val="20"/>
              </w:rPr>
              <w:t xml:space="preserve">   </w:t>
            </w:r>
            <w:r w:rsidR="0027103E">
              <w:rPr>
                <w:sz w:val="20"/>
                <w:szCs w:val="20"/>
              </w:rPr>
              <w:t xml:space="preserve"> High School Diploma/GED ___     Unknown ___</w:t>
            </w:r>
          </w:p>
          <w:p w:rsidR="000274FA" w:rsidRPr="000274FA" w:rsidRDefault="0027103E" w:rsidP="00E84ABF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ather: </w:t>
            </w:r>
            <w:r w:rsidR="000274FA">
              <w:rPr>
                <w:sz w:val="20"/>
                <w:szCs w:val="20"/>
              </w:rPr>
              <w:t xml:space="preserve">  </w:t>
            </w:r>
            <w:r w:rsidR="00E84ABF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Bachelor’s Degree ___      Associate’s Degree </w:t>
            </w:r>
            <w:r w:rsidR="000274FA">
              <w:rPr>
                <w:sz w:val="20"/>
                <w:szCs w:val="20"/>
              </w:rPr>
              <w:t xml:space="preserve"> </w:t>
            </w:r>
            <w:r w:rsidR="00B06F3B">
              <w:rPr>
                <w:sz w:val="20"/>
                <w:szCs w:val="20"/>
              </w:rPr>
              <w:t>___</w:t>
            </w:r>
            <w:r>
              <w:rPr>
                <w:sz w:val="20"/>
                <w:szCs w:val="20"/>
              </w:rPr>
              <w:t xml:space="preserve"> </w:t>
            </w:r>
            <w:r w:rsidR="000274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</w:t>
            </w:r>
            <w:r w:rsidR="000274FA">
              <w:rPr>
                <w:sz w:val="20"/>
                <w:szCs w:val="20"/>
              </w:rPr>
              <w:t>High School Diploma</w:t>
            </w:r>
            <w:r w:rsidR="004221C1">
              <w:rPr>
                <w:sz w:val="20"/>
                <w:szCs w:val="20"/>
              </w:rPr>
              <w:t>/GED</w:t>
            </w:r>
            <w:r w:rsidR="000274FA">
              <w:rPr>
                <w:sz w:val="20"/>
                <w:szCs w:val="20"/>
              </w:rPr>
              <w:t xml:space="preserve"> </w:t>
            </w:r>
            <w:r w:rsidR="00D35D87">
              <w:rPr>
                <w:sz w:val="20"/>
                <w:szCs w:val="20"/>
              </w:rPr>
              <w:t xml:space="preserve"> </w:t>
            </w:r>
            <w:r w:rsidR="00B06F3B">
              <w:rPr>
                <w:sz w:val="20"/>
                <w:szCs w:val="20"/>
              </w:rPr>
              <w:t>___</w:t>
            </w:r>
            <w:r w:rsidR="00D35D87">
              <w:rPr>
                <w:sz w:val="20"/>
                <w:szCs w:val="20"/>
              </w:rPr>
              <w:t xml:space="preserve">     </w:t>
            </w:r>
            <w:r>
              <w:rPr>
                <w:sz w:val="20"/>
                <w:szCs w:val="20"/>
              </w:rPr>
              <w:t>Unknown</w:t>
            </w:r>
            <w:r w:rsidR="00E84ABF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___</w:t>
            </w:r>
          </w:p>
        </w:tc>
      </w:tr>
      <w:tr w:rsidR="00D460F8" w:rsidTr="00CD4419">
        <w:tc>
          <w:tcPr>
            <w:tcW w:w="9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169B4" w:rsidRPr="00FB78FA" w:rsidRDefault="00F24C6A" w:rsidP="00923E92">
            <w:pPr>
              <w:spacing w:line="276" w:lineRule="auto"/>
              <w:rPr>
                <w:b/>
              </w:rPr>
            </w:pPr>
            <w:r w:rsidRPr="00FB78FA">
              <w:rPr>
                <w:b/>
              </w:rPr>
              <w:t>College</w:t>
            </w:r>
            <w:r w:rsidR="00636809" w:rsidRPr="00FB78FA">
              <w:rPr>
                <w:b/>
              </w:rPr>
              <w:t xml:space="preserve"> Grade Level</w:t>
            </w:r>
            <w:r w:rsidR="00626E3B" w:rsidRPr="00FB78FA">
              <w:rPr>
                <w:b/>
              </w:rPr>
              <w:t xml:space="preserve"> &amp; </w:t>
            </w:r>
            <w:r w:rsidRPr="00FB78FA">
              <w:rPr>
                <w:b/>
              </w:rPr>
              <w:t xml:space="preserve">Goals: </w:t>
            </w:r>
            <w:r w:rsidR="00B1469F">
              <w:rPr>
                <w:b/>
              </w:rPr>
              <w:t xml:space="preserve"> Hocking Start</w:t>
            </w:r>
            <w:r w:rsidR="00B1469F" w:rsidRPr="00B1469F">
              <w:t xml:space="preserve">:  Fall [  ]   </w:t>
            </w:r>
            <w:r w:rsidR="00B1469F">
              <w:t xml:space="preserve">  </w:t>
            </w:r>
            <w:r w:rsidR="00B1469F" w:rsidRPr="00B1469F">
              <w:t xml:space="preserve">Spring [  ]   </w:t>
            </w:r>
            <w:r w:rsidR="00B1469F">
              <w:t xml:space="preserve"> </w:t>
            </w:r>
            <w:r w:rsidR="00B1469F" w:rsidRPr="00B1469F">
              <w:t>Summer [  ]                  Year _________</w:t>
            </w:r>
          </w:p>
          <w:p w:rsidR="00626E3B" w:rsidRPr="00B06F3B" w:rsidRDefault="00FB78FA" w:rsidP="00923E92">
            <w:pPr>
              <w:spacing w:line="276" w:lineRule="auto"/>
            </w:pPr>
            <w:r>
              <w:t>1</w:t>
            </w:r>
            <w:r w:rsidRPr="00FB78FA">
              <w:rPr>
                <w:vertAlign w:val="superscript"/>
              </w:rPr>
              <w:t>st</w:t>
            </w:r>
            <w:r>
              <w:t xml:space="preserve"> </w:t>
            </w:r>
            <w:r w:rsidR="00626E3B" w:rsidRPr="00B06F3B">
              <w:t>year</w:t>
            </w:r>
            <w:r>
              <w:t xml:space="preserve"> never attended college</w:t>
            </w:r>
            <w:r w:rsidR="00626E3B" w:rsidRPr="00B06F3B">
              <w:t xml:space="preserve"> [  ]  </w:t>
            </w:r>
            <w:r w:rsidR="00B1469F">
              <w:t xml:space="preserve"> </w:t>
            </w:r>
            <w:r w:rsidR="00626E3B" w:rsidRPr="00B06F3B">
              <w:t xml:space="preserve"> </w:t>
            </w:r>
            <w:r w:rsidR="00B1469F">
              <w:t xml:space="preserve">  </w:t>
            </w:r>
            <w:r>
              <w:t>1</w:t>
            </w:r>
            <w:r w:rsidRPr="00FB78FA">
              <w:rPr>
                <w:vertAlign w:val="superscript"/>
              </w:rPr>
              <w:t>st</w:t>
            </w:r>
            <w:r>
              <w:t xml:space="preserve"> year attended before [  ]   </w:t>
            </w:r>
            <w:r w:rsidR="00B1469F">
              <w:t xml:space="preserve"> </w:t>
            </w:r>
            <w:r>
              <w:t xml:space="preserve"> </w:t>
            </w:r>
            <w:r w:rsidR="00B1469F">
              <w:t xml:space="preserve">  </w:t>
            </w:r>
            <w:r>
              <w:t>2</w:t>
            </w:r>
            <w:r w:rsidRPr="00FB78FA">
              <w:rPr>
                <w:vertAlign w:val="superscript"/>
              </w:rPr>
              <w:t>nd</w:t>
            </w:r>
            <w:r>
              <w:t xml:space="preserve"> </w:t>
            </w:r>
            <w:r w:rsidR="008C34D5">
              <w:t>+</w:t>
            </w:r>
            <w:r>
              <w:t xml:space="preserve"> year of college [  ]</w:t>
            </w:r>
            <w:r w:rsidR="00626E3B" w:rsidRPr="00B06F3B">
              <w:t xml:space="preserve"> </w:t>
            </w:r>
            <w:r w:rsidR="00636809">
              <w:t xml:space="preserve">    </w:t>
            </w:r>
          </w:p>
          <w:p w:rsidR="00D35D87" w:rsidRPr="00626E3B" w:rsidRDefault="00F24C6A" w:rsidP="00923E92">
            <w:pPr>
              <w:spacing w:line="276" w:lineRule="auto"/>
              <w:rPr>
                <w:sz w:val="24"/>
                <w:szCs w:val="24"/>
              </w:rPr>
            </w:pPr>
            <w:r w:rsidRPr="00B06F3B">
              <w:t>Do yo</w:t>
            </w:r>
            <w:r w:rsidR="00626E3B" w:rsidRPr="00B06F3B">
              <w:t>u plan to earn: a</w:t>
            </w:r>
            <w:r w:rsidR="00636809">
              <w:t xml:space="preserve"> C</w:t>
            </w:r>
            <w:r w:rsidRPr="00B06F3B">
              <w:t xml:space="preserve">ertificate [  ]  </w:t>
            </w:r>
            <w:r w:rsidR="00626E3B" w:rsidRPr="00B06F3B">
              <w:t xml:space="preserve">   an</w:t>
            </w:r>
            <w:r w:rsidR="00636809">
              <w:t xml:space="preserve"> A</w:t>
            </w:r>
            <w:r w:rsidRPr="00B06F3B">
              <w:t xml:space="preserve">ssociate degree [  ] </w:t>
            </w:r>
            <w:r w:rsidR="00626E3B" w:rsidRPr="00B06F3B">
              <w:t xml:space="preserve">    </w:t>
            </w:r>
            <w:r w:rsidR="00636809">
              <w:t>T</w:t>
            </w:r>
            <w:r w:rsidRPr="00B06F3B">
              <w:t>ransfer to a 4 year college [  ]</w:t>
            </w:r>
          </w:p>
        </w:tc>
      </w:tr>
      <w:tr w:rsidR="00B06F3B" w:rsidTr="00CD4419">
        <w:tc>
          <w:tcPr>
            <w:tcW w:w="9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06F3B" w:rsidRPr="00FB78FA" w:rsidRDefault="00902050" w:rsidP="00B06F3B">
            <w:pPr>
              <w:rPr>
                <w:i/>
              </w:rPr>
            </w:pPr>
            <w:r w:rsidRPr="00FB78FA">
              <w:rPr>
                <w:i/>
              </w:rPr>
              <w:t>I certify that all information I have provided is true and accurate to the best of my knowledge. I give the Trio SSS program authorization to obtain any information necessary to process this application</w:t>
            </w:r>
            <w:r w:rsidR="00DC208B">
              <w:rPr>
                <w:i/>
              </w:rPr>
              <w:t xml:space="preserve"> and to monitor my progress throughout my time at Hocking College</w:t>
            </w:r>
            <w:r w:rsidRPr="00FB78FA">
              <w:rPr>
                <w:i/>
              </w:rPr>
              <w:t xml:space="preserve">. </w:t>
            </w:r>
            <w:r w:rsidR="00DC208B">
              <w:rPr>
                <w:i/>
              </w:rPr>
              <w:t xml:space="preserve">This includes permission to talk to my parents. </w:t>
            </w:r>
          </w:p>
          <w:p w:rsidR="00CA714B" w:rsidRDefault="00CA714B" w:rsidP="00B06F3B"/>
          <w:p w:rsidR="00902050" w:rsidRPr="00FB78FA" w:rsidRDefault="0027103E" w:rsidP="00B06F3B">
            <w:r>
              <w:t xml:space="preserve">Student </w:t>
            </w:r>
            <w:r w:rsidR="00902050" w:rsidRPr="00FB78FA">
              <w:t>Signature: _____________________________________</w:t>
            </w:r>
            <w:r>
              <w:t>_______</w:t>
            </w:r>
            <w:r w:rsidR="00902050" w:rsidRPr="00FB78FA">
              <w:t xml:space="preserve"> </w:t>
            </w:r>
            <w:r w:rsidR="008B3640">
              <w:t xml:space="preserve">     </w:t>
            </w:r>
            <w:r w:rsidR="00902050" w:rsidRPr="00FB78FA">
              <w:t xml:space="preserve">Date: _______________ </w:t>
            </w:r>
          </w:p>
          <w:p w:rsidR="00BD4BA1" w:rsidRDefault="00B06F3B" w:rsidP="00D17774">
            <w:pPr>
              <w:rPr>
                <w:b/>
              </w:rPr>
            </w:pPr>
            <w:r w:rsidRPr="00A949FC">
              <w:rPr>
                <w:b/>
              </w:rPr>
              <w:lastRenderedPageBreak/>
              <w:t>OFFICE USE ONLY</w:t>
            </w:r>
            <w:r w:rsidR="00BD4BA1">
              <w:rPr>
                <w:b/>
              </w:rPr>
              <w:t xml:space="preserve">: </w:t>
            </w:r>
          </w:p>
          <w:p w:rsidR="00B06F3B" w:rsidRPr="00BD4BA1" w:rsidRDefault="00BD4BA1" w:rsidP="00D17774">
            <w:pPr>
              <w:rPr>
                <w:sz w:val="20"/>
                <w:szCs w:val="20"/>
              </w:rPr>
            </w:pPr>
            <w:r w:rsidRPr="00BD4BA1">
              <w:rPr>
                <w:i/>
                <w:sz w:val="20"/>
                <w:szCs w:val="20"/>
              </w:rPr>
              <w:t xml:space="preserve">First-generation </w:t>
            </w:r>
            <w:r w:rsidR="004827C7">
              <w:rPr>
                <w:i/>
                <w:sz w:val="20"/>
                <w:szCs w:val="20"/>
              </w:rPr>
              <w:t xml:space="preserve">college </w:t>
            </w:r>
            <w:r w:rsidRPr="00BD4BA1">
              <w:rPr>
                <w:i/>
                <w:sz w:val="20"/>
                <w:szCs w:val="20"/>
              </w:rPr>
              <w:t>student means</w:t>
            </w:r>
            <w:r w:rsidRPr="00BD4BA1">
              <w:rPr>
                <w:sz w:val="20"/>
                <w:szCs w:val="20"/>
              </w:rPr>
              <w:t xml:space="preserve">: </w:t>
            </w:r>
            <w:r>
              <w:rPr>
                <w:sz w:val="20"/>
                <w:szCs w:val="20"/>
              </w:rPr>
              <w:t xml:space="preserve">a) A student neither of whose natural or adoptive parents received a baccalaureate degree; b) A student who, prior to the age of 18, regularly resided with and received support from only one parent and whose supporting parent did not receive a baccalaureate degree: or c) </w:t>
            </w:r>
            <w:r w:rsidR="004827C7">
              <w:rPr>
                <w:sz w:val="20"/>
                <w:szCs w:val="20"/>
              </w:rPr>
              <w:t xml:space="preserve">An individual who, prior to the age of 18, did not regularly reside with or received support from a natural or adoptive parent. </w:t>
            </w:r>
          </w:p>
          <w:p w:rsidR="00A949FC" w:rsidRDefault="00A949FC" w:rsidP="00D17774">
            <w:pPr>
              <w:ind w:left="-293" w:firstLine="293"/>
              <w:rPr>
                <w:b/>
                <w:sz w:val="24"/>
                <w:szCs w:val="24"/>
              </w:rPr>
            </w:pPr>
          </w:p>
          <w:p w:rsidR="00CA714B" w:rsidRDefault="00B06F3B" w:rsidP="002169B4">
            <w:pPr>
              <w:rPr>
                <w:sz w:val="20"/>
                <w:szCs w:val="20"/>
              </w:rPr>
            </w:pPr>
            <w:r w:rsidRPr="00D17774">
              <w:rPr>
                <w:b/>
                <w:sz w:val="24"/>
                <w:szCs w:val="24"/>
              </w:rPr>
              <w:t>Eligibility</w:t>
            </w:r>
            <w:r w:rsidRPr="008C34D5">
              <w:rPr>
                <w:b/>
                <w:sz w:val="24"/>
                <w:szCs w:val="24"/>
              </w:rPr>
              <w:t>:</w:t>
            </w:r>
            <w:r w:rsidRPr="008C34D5">
              <w:rPr>
                <w:sz w:val="24"/>
                <w:szCs w:val="24"/>
              </w:rPr>
              <w:t xml:space="preserve"> </w:t>
            </w:r>
            <w:r w:rsidRPr="008C34D5">
              <w:t xml:space="preserve"> </w:t>
            </w:r>
            <w:r w:rsidR="00FB78FA" w:rsidRPr="008C34D5">
              <w:t xml:space="preserve">[  ] </w:t>
            </w:r>
            <w:r w:rsidR="00D17774" w:rsidRPr="008C34D5">
              <w:t>FG/LI</w:t>
            </w:r>
            <w:r w:rsidRPr="008C34D5">
              <w:t xml:space="preserve"> </w:t>
            </w:r>
            <w:r w:rsidR="00FB78FA" w:rsidRPr="008C34D5">
              <w:t xml:space="preserve"> </w:t>
            </w:r>
            <w:r w:rsidR="00D17774" w:rsidRPr="008C34D5">
              <w:t xml:space="preserve"> </w:t>
            </w:r>
            <w:r w:rsidR="00FB78FA" w:rsidRPr="008C34D5">
              <w:t>[  ]</w:t>
            </w:r>
            <w:r w:rsidR="00D17774" w:rsidRPr="008C34D5">
              <w:t xml:space="preserve"> </w:t>
            </w:r>
            <w:r w:rsidRPr="008C34D5">
              <w:t xml:space="preserve"> </w:t>
            </w:r>
            <w:r w:rsidR="00D17774" w:rsidRPr="008C34D5">
              <w:t xml:space="preserve">FG Only </w:t>
            </w:r>
            <w:r w:rsidRPr="008C34D5">
              <w:t xml:space="preserve">  </w:t>
            </w:r>
            <w:r w:rsidR="00FB78FA" w:rsidRPr="008C34D5">
              <w:t>[  ]</w:t>
            </w:r>
            <w:r w:rsidR="00D17774" w:rsidRPr="008C34D5">
              <w:t xml:space="preserve"> LI Only</w:t>
            </w:r>
            <w:r w:rsidRPr="008C34D5">
              <w:t xml:space="preserve">   </w:t>
            </w:r>
            <w:r w:rsidR="00460176" w:rsidRPr="008C34D5">
              <w:t>/   Disabled___</w:t>
            </w:r>
            <w:r w:rsidR="00D17774" w:rsidRPr="008C34D5">
              <w:t xml:space="preserve"> No</w:t>
            </w:r>
            <w:r w:rsidRPr="008C34D5">
              <w:t xml:space="preserve"> </w:t>
            </w:r>
            <w:r w:rsidR="00460176" w:rsidRPr="008C34D5">
              <w:t>Disabled and Low-income___</w:t>
            </w:r>
          </w:p>
          <w:p w:rsidR="004F667D" w:rsidRDefault="004F667D" w:rsidP="00D17774">
            <w:pPr>
              <w:ind w:left="-293" w:firstLine="293"/>
              <w:rPr>
                <w:sz w:val="20"/>
                <w:szCs w:val="20"/>
              </w:rPr>
            </w:pPr>
            <w:r>
              <w:rPr>
                <w:b/>
                <w:sz w:val="24"/>
                <w:szCs w:val="24"/>
              </w:rPr>
              <w:t>Status</w:t>
            </w:r>
            <w:r w:rsidR="00CA714B" w:rsidRPr="008C34D5">
              <w:rPr>
                <w:b/>
                <w:sz w:val="24"/>
                <w:szCs w:val="24"/>
              </w:rPr>
              <w:t>:</w:t>
            </w:r>
            <w:r w:rsidR="00CA714B" w:rsidRPr="008C34D5">
              <w:rPr>
                <w:sz w:val="24"/>
                <w:szCs w:val="24"/>
              </w:rPr>
              <w:t xml:space="preserve"> </w:t>
            </w:r>
            <w:r w:rsidR="00B06F3B" w:rsidRPr="008C34D5">
              <w:t xml:space="preserve"> </w:t>
            </w:r>
            <w:r w:rsidR="00CA714B" w:rsidRPr="008C34D5">
              <w:t>[  ] New      [  ] New Summer only      [  ] Reentry participant</w:t>
            </w:r>
            <w:r w:rsidR="00B06F3B" w:rsidRPr="008C34D5">
              <w:t xml:space="preserve">   </w:t>
            </w:r>
          </w:p>
          <w:p w:rsidR="00B06F3B" w:rsidRPr="00684F86" w:rsidRDefault="004F667D" w:rsidP="008C34D5">
            <w:pPr>
              <w:ind w:left="-293" w:firstLine="293"/>
              <w:rPr>
                <w:sz w:val="20"/>
                <w:szCs w:val="20"/>
              </w:rPr>
            </w:pPr>
            <w:r>
              <w:rPr>
                <w:b/>
                <w:sz w:val="24"/>
                <w:szCs w:val="24"/>
              </w:rPr>
              <w:t>Enrollment Status:</w:t>
            </w:r>
            <w:r w:rsidR="00F46F97">
              <w:rPr>
                <w:sz w:val="20"/>
                <w:szCs w:val="20"/>
              </w:rPr>
              <w:t xml:space="preserve">  </w:t>
            </w:r>
            <w:r w:rsidR="00F46F97" w:rsidRPr="008C34D5">
              <w:t xml:space="preserve">[  ] Full time (12+) </w:t>
            </w:r>
            <w:r w:rsidRPr="008C34D5">
              <w:t xml:space="preserve">    </w:t>
            </w:r>
            <w:r w:rsidR="00F46F97" w:rsidRPr="008C34D5">
              <w:t xml:space="preserve">[  ] 3/4 time </w:t>
            </w:r>
            <w:r w:rsidRPr="008C34D5">
              <w:t xml:space="preserve">  </w:t>
            </w:r>
            <w:r w:rsidR="00B06F3B" w:rsidRPr="008C34D5">
              <w:t xml:space="preserve">   </w:t>
            </w:r>
            <w:r w:rsidR="00F46F97" w:rsidRPr="008C34D5">
              <w:t xml:space="preserve">[  ] 1/2 time </w:t>
            </w:r>
            <w:r w:rsidRPr="008C34D5">
              <w:t xml:space="preserve">    [  ] &lt; 1/2 time</w:t>
            </w:r>
          </w:p>
        </w:tc>
      </w:tr>
      <w:tr w:rsidR="00B06F3B" w:rsidTr="00FB78FA">
        <w:trPr>
          <w:trHeight w:val="1680"/>
        </w:trPr>
        <w:tc>
          <w:tcPr>
            <w:tcW w:w="9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06F3B" w:rsidRDefault="00D17774" w:rsidP="00B06F3B">
            <w:pPr>
              <w:spacing w:line="276" w:lineRule="auto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 xml:space="preserve">Academic Need: </w:t>
            </w:r>
            <w:r w:rsidR="00B13BE3" w:rsidRPr="00B13BE3">
              <w:rPr>
                <w:sz w:val="20"/>
                <w:szCs w:val="20"/>
              </w:rPr>
              <w:t xml:space="preserve">Determined by information obtained in the Intake Interview and available documentation. </w:t>
            </w:r>
          </w:p>
          <w:p w:rsidR="005F63D9" w:rsidRDefault="005F63D9" w:rsidP="00B06F3B">
            <w:pPr>
              <w:spacing w:line="276" w:lineRule="auto"/>
              <w:rPr>
                <w:b/>
                <w:sz w:val="24"/>
                <w:szCs w:val="24"/>
              </w:rPr>
            </w:pPr>
          </w:p>
          <w:p w:rsidR="008C34D5" w:rsidRDefault="00D17774" w:rsidP="00D17774">
            <w:pPr>
              <w:pStyle w:val="ListParagraph"/>
              <w:numPr>
                <w:ilvl w:val="0"/>
                <w:numId w:val="8"/>
              </w:numPr>
              <w:spacing w:line="276" w:lineRule="auto"/>
            </w:pPr>
            <w:r w:rsidRPr="008C34D5">
              <w:t>Low HS grades   2) Low Admission test scores  5) Predictive indicator</w:t>
            </w:r>
            <w:r w:rsidR="00FB78FA" w:rsidRPr="008C34D5">
              <w:t>*</w:t>
            </w:r>
          </w:p>
          <w:p w:rsidR="008C34D5" w:rsidRDefault="00D17774" w:rsidP="008C34D5">
            <w:pPr>
              <w:pStyle w:val="ListParagraph"/>
              <w:spacing w:line="276" w:lineRule="auto"/>
              <w:ind w:left="360"/>
            </w:pPr>
            <w:r w:rsidRPr="008C34D5">
              <w:t xml:space="preserve">6) Academic proficiency tests  7) Low college grades  8) HS Equivalency Exam (GED)  </w:t>
            </w:r>
          </w:p>
          <w:p w:rsidR="008C34D5" w:rsidRDefault="00D17774" w:rsidP="008C34D5">
            <w:pPr>
              <w:pStyle w:val="ListParagraph"/>
              <w:spacing w:line="276" w:lineRule="auto"/>
              <w:ind w:left="360"/>
            </w:pPr>
            <w:r w:rsidRPr="008C34D5">
              <w:t>9) Fai</w:t>
            </w:r>
            <w:r w:rsidR="008C34D5">
              <w:t xml:space="preserve">ling grades   </w:t>
            </w:r>
            <w:r w:rsidRPr="008C34D5">
              <w:t>10) Out of the academic pipeline (</w:t>
            </w:r>
            <w:r w:rsidR="00FB78FA" w:rsidRPr="008C34D5">
              <w:t>5+</w:t>
            </w:r>
            <w:r w:rsidRPr="008C34D5">
              <w:t>yrs</w:t>
            </w:r>
            <w:r w:rsidR="00FB78FA" w:rsidRPr="008C34D5">
              <w:t>.</w:t>
            </w:r>
            <w:r w:rsidRPr="008C34D5">
              <w:t xml:space="preserve">) </w:t>
            </w:r>
            <w:r w:rsidR="008C34D5">
              <w:t xml:space="preserve">  </w:t>
            </w:r>
            <w:r w:rsidRPr="008C34D5">
              <w:t>11) Other   12) Limited English proficiency</w:t>
            </w:r>
            <w:r w:rsidR="008C34D5">
              <w:t xml:space="preserve"> </w:t>
            </w:r>
            <w:r w:rsidRPr="008C34D5">
              <w:t>13) Lack of education or career goals   14) Lack of academic preparedness for college</w:t>
            </w:r>
            <w:r w:rsidR="002819CD">
              <w:t>-</w:t>
            </w:r>
            <w:r w:rsidRPr="008C34D5">
              <w:t xml:space="preserve">level work  </w:t>
            </w:r>
          </w:p>
          <w:p w:rsidR="00CA714B" w:rsidRPr="008C34D5" w:rsidRDefault="00D17774" w:rsidP="00D17774">
            <w:pPr>
              <w:spacing w:line="276" w:lineRule="auto"/>
              <w:ind w:left="360"/>
            </w:pPr>
            <w:r w:rsidRPr="008C34D5">
              <w:t>15) Need for academic support to raise grade(s) in required course(s)/major</w:t>
            </w:r>
          </w:p>
          <w:p w:rsidR="00412AE3" w:rsidRPr="008C34D5" w:rsidRDefault="00412AE3" w:rsidP="00D17774">
            <w:pPr>
              <w:spacing w:line="276" w:lineRule="auto"/>
              <w:ind w:left="360"/>
            </w:pPr>
          </w:p>
          <w:p w:rsidR="00412AE3" w:rsidRDefault="00412AE3" w:rsidP="00412AE3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Pr="00FB78FA">
              <w:rPr>
                <w:sz w:val="20"/>
                <w:szCs w:val="20"/>
              </w:rPr>
              <w:t>Predictive Indicator is a composite variable for estimating the potential success of a student in college using a variety of factors that may include in</w:t>
            </w:r>
            <w:r>
              <w:rPr>
                <w:sz w:val="20"/>
                <w:szCs w:val="20"/>
              </w:rPr>
              <w:t>dicators such as HS GPA</w:t>
            </w:r>
            <w:r w:rsidRPr="00FB78FA">
              <w:rPr>
                <w:sz w:val="20"/>
                <w:szCs w:val="20"/>
              </w:rPr>
              <w:t>, SAT/ACT test scores</w:t>
            </w:r>
            <w:r w:rsidR="00F40174">
              <w:rPr>
                <w:sz w:val="20"/>
                <w:szCs w:val="20"/>
              </w:rPr>
              <w:t>, initial course placement</w:t>
            </w:r>
            <w:r w:rsidR="002819CD">
              <w:rPr>
                <w:sz w:val="20"/>
                <w:szCs w:val="20"/>
              </w:rPr>
              <w:t>,</w:t>
            </w:r>
            <w:r w:rsidR="00F40174">
              <w:rPr>
                <w:sz w:val="20"/>
                <w:szCs w:val="20"/>
              </w:rPr>
              <w:t xml:space="preserve"> etc</w:t>
            </w:r>
            <w:r>
              <w:rPr>
                <w:sz w:val="20"/>
                <w:szCs w:val="20"/>
              </w:rPr>
              <w:t xml:space="preserve">. </w:t>
            </w:r>
          </w:p>
          <w:p w:rsidR="00CA714B" w:rsidRDefault="00CA714B" w:rsidP="00B06F3B">
            <w:pPr>
              <w:spacing w:line="276" w:lineRule="auto"/>
              <w:rPr>
                <w:sz w:val="20"/>
                <w:szCs w:val="20"/>
              </w:rPr>
            </w:pPr>
          </w:p>
          <w:p w:rsidR="005F63D9" w:rsidRPr="00412AE3" w:rsidRDefault="00CA714B" w:rsidP="008C34D5">
            <w:pPr>
              <w:spacing w:line="276" w:lineRule="auto"/>
              <w:rPr>
                <w:b/>
                <w:sz w:val="20"/>
                <w:szCs w:val="20"/>
              </w:rPr>
            </w:pPr>
            <w:r w:rsidRPr="00412AE3">
              <w:rPr>
                <w:b/>
                <w:sz w:val="20"/>
                <w:szCs w:val="20"/>
              </w:rPr>
              <w:t>Placement:</w:t>
            </w:r>
            <w:r w:rsidR="00F46F97">
              <w:rPr>
                <w:sz w:val="20"/>
                <w:szCs w:val="20"/>
              </w:rPr>
              <w:t xml:space="preserve"> </w:t>
            </w:r>
            <w:r w:rsidR="005F63D9">
              <w:rPr>
                <w:b/>
                <w:sz w:val="20"/>
                <w:szCs w:val="20"/>
              </w:rPr>
              <w:t xml:space="preserve"> </w:t>
            </w:r>
            <w:r w:rsidR="00B13BE3">
              <w:rPr>
                <w:b/>
                <w:sz w:val="20"/>
                <w:szCs w:val="20"/>
              </w:rPr>
              <w:t xml:space="preserve">                      </w:t>
            </w:r>
            <w:r w:rsidR="00412AE3" w:rsidRPr="00412AE3">
              <w:rPr>
                <w:b/>
                <w:sz w:val="20"/>
                <w:szCs w:val="20"/>
              </w:rPr>
              <w:t>English cou</w:t>
            </w:r>
            <w:r w:rsidR="005F63D9">
              <w:rPr>
                <w:b/>
                <w:sz w:val="20"/>
                <w:szCs w:val="20"/>
              </w:rPr>
              <w:t>rse level:  __________________</w:t>
            </w:r>
            <w:r w:rsidR="00412AE3" w:rsidRPr="00412AE3">
              <w:rPr>
                <w:b/>
                <w:sz w:val="20"/>
                <w:szCs w:val="20"/>
              </w:rPr>
              <w:t xml:space="preserve">   Math c</w:t>
            </w:r>
            <w:r w:rsidR="005F63D9">
              <w:rPr>
                <w:b/>
                <w:sz w:val="20"/>
                <w:szCs w:val="20"/>
              </w:rPr>
              <w:t>ourse level: __________________</w:t>
            </w:r>
          </w:p>
        </w:tc>
      </w:tr>
      <w:tr w:rsidR="00CA714B" w:rsidTr="00FB78FA">
        <w:trPr>
          <w:trHeight w:val="1680"/>
        </w:trPr>
        <w:tc>
          <w:tcPr>
            <w:tcW w:w="9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827C7" w:rsidRDefault="004827C7" w:rsidP="00B06F3B">
            <w:pPr>
              <w:spacing w:line="276" w:lineRule="auto"/>
              <w:rPr>
                <w:sz w:val="24"/>
                <w:szCs w:val="24"/>
              </w:rPr>
            </w:pPr>
          </w:p>
          <w:p w:rsidR="008B3640" w:rsidRDefault="00CA714B" w:rsidP="00B06F3B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ake Completed by: ____________________________________ Date: ____________</w:t>
            </w:r>
          </w:p>
          <w:p w:rsidR="00412AE3" w:rsidRDefault="00412AE3" w:rsidP="00B06F3B">
            <w:pPr>
              <w:spacing w:line="276" w:lineRule="auto"/>
              <w:rPr>
                <w:sz w:val="24"/>
                <w:szCs w:val="24"/>
              </w:rPr>
            </w:pPr>
          </w:p>
          <w:p w:rsidR="008B3640" w:rsidRDefault="00CA714B" w:rsidP="00B06F3B">
            <w:pPr>
              <w:spacing w:line="276" w:lineRule="auto"/>
              <w:rPr>
                <w:sz w:val="24"/>
                <w:szCs w:val="24"/>
              </w:rPr>
            </w:pPr>
            <w:r w:rsidRPr="00CA714B">
              <w:rPr>
                <w:sz w:val="24"/>
                <w:szCs w:val="24"/>
              </w:rPr>
              <w:t xml:space="preserve">Is student accepted into the Trio SSS program: </w:t>
            </w:r>
            <w:r>
              <w:rPr>
                <w:sz w:val="24"/>
                <w:szCs w:val="24"/>
              </w:rPr>
              <w:t xml:space="preserve">[  ] Yes </w:t>
            </w:r>
            <w:r w:rsidR="008B3640">
              <w:rPr>
                <w:sz w:val="24"/>
                <w:szCs w:val="24"/>
              </w:rPr>
              <w:t xml:space="preserve">  </w:t>
            </w:r>
            <w:r>
              <w:rPr>
                <w:sz w:val="24"/>
                <w:szCs w:val="24"/>
              </w:rPr>
              <w:t xml:space="preserve">  [  ] No </w:t>
            </w:r>
            <w:r w:rsidR="008B3640">
              <w:rPr>
                <w:sz w:val="24"/>
                <w:szCs w:val="24"/>
              </w:rPr>
              <w:t xml:space="preserve">  </w:t>
            </w:r>
            <w:r>
              <w:rPr>
                <w:sz w:val="24"/>
                <w:szCs w:val="24"/>
              </w:rPr>
              <w:t xml:space="preserve"> [  ] Pending</w:t>
            </w:r>
          </w:p>
          <w:p w:rsidR="005F63D9" w:rsidRDefault="005F63D9" w:rsidP="00B06F3B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son: ___________________________________________________________________</w:t>
            </w:r>
          </w:p>
          <w:p w:rsidR="008E73B3" w:rsidRDefault="008E73B3" w:rsidP="00F40174">
            <w:pPr>
              <w:spacing w:line="276" w:lineRule="auto"/>
              <w:rPr>
                <w:sz w:val="24"/>
                <w:szCs w:val="24"/>
              </w:rPr>
            </w:pPr>
          </w:p>
          <w:p w:rsidR="005F63D9" w:rsidRPr="00CA714B" w:rsidRDefault="00CA714B" w:rsidP="00F40174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rector’s Signature: _____________________________________ Date: _______________</w:t>
            </w:r>
          </w:p>
        </w:tc>
      </w:tr>
      <w:tr w:rsidR="00183D64" w:rsidTr="008C34D5">
        <w:trPr>
          <w:trHeight w:val="1185"/>
        </w:trPr>
        <w:tc>
          <w:tcPr>
            <w:tcW w:w="9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D4BA1" w:rsidRDefault="00BD4BA1" w:rsidP="00BD4BA1">
            <w:pPr>
              <w:spacing w:line="276" w:lineRule="auto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xit</w:t>
            </w:r>
            <w:r w:rsidRPr="0094201E">
              <w:rPr>
                <w:b/>
                <w:sz w:val="24"/>
                <w:szCs w:val="24"/>
              </w:rPr>
              <w:t xml:space="preserve"> Information:</w:t>
            </w:r>
            <w:r>
              <w:rPr>
                <w:b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Reason for </w:t>
            </w:r>
            <w:proofErr w:type="spellStart"/>
            <w:r>
              <w:rPr>
                <w:sz w:val="24"/>
                <w:szCs w:val="24"/>
              </w:rPr>
              <w:t>W</w:t>
            </w:r>
            <w:bookmarkStart w:id="0" w:name="_GoBack"/>
            <w:bookmarkEnd w:id="0"/>
            <w:r>
              <w:rPr>
                <w:sz w:val="24"/>
                <w:szCs w:val="24"/>
              </w:rPr>
              <w:t>D</w:t>
            </w:r>
            <w:proofErr w:type="spellEnd"/>
            <w:r>
              <w:rPr>
                <w:sz w:val="24"/>
                <w:szCs w:val="24"/>
              </w:rPr>
              <w:t xml:space="preserve"> or Non</w:t>
            </w:r>
            <w:r w:rsidR="002819CD">
              <w:rPr>
                <w:sz w:val="24"/>
                <w:szCs w:val="24"/>
              </w:rPr>
              <w:t>-</w:t>
            </w:r>
            <w:r>
              <w:rPr>
                <w:sz w:val="24"/>
                <w:szCs w:val="24"/>
              </w:rPr>
              <w:t>Returning Student</w:t>
            </w:r>
          </w:p>
          <w:p w:rsidR="00BD4BA1" w:rsidRPr="00F46F97" w:rsidRDefault="00BD4BA1" w:rsidP="00BD4BA1">
            <w:pPr>
              <w:pStyle w:val="ListParagraph"/>
              <w:numPr>
                <w:ilvl w:val="0"/>
                <w:numId w:val="9"/>
              </w:numPr>
              <w:spacing w:line="276" w:lineRule="auto"/>
            </w:pPr>
            <w:r w:rsidRPr="00F46F97">
              <w:t>Academic dismissal  2) Non-Academic dismissal  3) Financ</w:t>
            </w:r>
            <w:r w:rsidR="00F40174">
              <w:t>ial reasons  4) Health reasons</w:t>
            </w:r>
          </w:p>
          <w:p w:rsidR="00BD4BA1" w:rsidRPr="00F46F97" w:rsidRDefault="00BD4BA1" w:rsidP="00BD4BA1">
            <w:pPr>
              <w:spacing w:line="276" w:lineRule="auto"/>
              <w:ind w:left="360"/>
            </w:pPr>
            <w:r w:rsidRPr="00F46F97">
              <w:t>5)   Academic reasons  6)  Personal re</w:t>
            </w:r>
            <w:r w:rsidR="00F40174">
              <w:t>asons   7) Military or Decease</w:t>
            </w:r>
          </w:p>
          <w:p w:rsidR="00BD4BA1" w:rsidRPr="00BD4BA1" w:rsidRDefault="00BD4BA1" w:rsidP="00F40174">
            <w:pPr>
              <w:spacing w:line="276" w:lineRule="auto"/>
              <w:ind w:left="341"/>
              <w:rPr>
                <w:sz w:val="24"/>
                <w:szCs w:val="24"/>
              </w:rPr>
            </w:pPr>
            <w:r w:rsidRPr="00F46F97">
              <w:t xml:space="preserve">8) </w:t>
            </w:r>
            <w:r w:rsidR="00F40174">
              <w:t xml:space="preserve">  </w:t>
            </w:r>
            <w:r w:rsidRPr="00F46F97">
              <w:t>Still enrolled, completed certificate, graduated or transferred   0) No response/unknown</w:t>
            </w:r>
          </w:p>
        </w:tc>
      </w:tr>
      <w:tr w:rsidR="0094201E" w:rsidTr="008C34D5">
        <w:trPr>
          <w:trHeight w:val="2589"/>
        </w:trPr>
        <w:tc>
          <w:tcPr>
            <w:tcW w:w="9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4201E" w:rsidRPr="0094201E" w:rsidRDefault="00B1469F" w:rsidP="0094201E">
            <w:pPr>
              <w:spacing w:line="276" w:lineRule="auto"/>
              <w:ind w:left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tes: </w:t>
            </w:r>
          </w:p>
        </w:tc>
      </w:tr>
    </w:tbl>
    <w:p w:rsidR="00AB6DD9" w:rsidRDefault="00AB6DD9" w:rsidP="00AB6DD9">
      <w:pPr>
        <w:spacing w:after="0" w:line="240" w:lineRule="auto"/>
        <w:jc w:val="center"/>
        <w:rPr>
          <w:sz w:val="20"/>
          <w:szCs w:val="20"/>
        </w:rPr>
      </w:pPr>
    </w:p>
    <w:p w:rsidR="00AB6DD9" w:rsidRDefault="00B06F3B" w:rsidP="00AB6DD9">
      <w:pPr>
        <w:spacing w:after="0" w:line="240" w:lineRule="auto"/>
        <w:jc w:val="center"/>
        <w:rPr>
          <w:sz w:val="20"/>
          <w:szCs w:val="20"/>
        </w:rPr>
      </w:pPr>
      <w:r>
        <w:rPr>
          <w:sz w:val="20"/>
          <w:szCs w:val="20"/>
        </w:rPr>
        <w:t xml:space="preserve">The Hocking College Student Support Services </w:t>
      </w:r>
      <w:r w:rsidR="00AB6DD9">
        <w:rPr>
          <w:sz w:val="20"/>
          <w:szCs w:val="20"/>
        </w:rPr>
        <w:t>prog</w:t>
      </w:r>
      <w:r>
        <w:rPr>
          <w:sz w:val="20"/>
          <w:szCs w:val="20"/>
        </w:rPr>
        <w:t>ram is 100% funded by the U.S.</w:t>
      </w:r>
      <w:r w:rsidR="00AB6DD9">
        <w:rPr>
          <w:sz w:val="20"/>
          <w:szCs w:val="20"/>
        </w:rPr>
        <w:t xml:space="preserve"> Department of Education. </w:t>
      </w:r>
    </w:p>
    <w:sectPr w:rsidR="00AB6DD9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B0751" w:rsidRDefault="002B0751" w:rsidP="00B846FD">
      <w:pPr>
        <w:spacing w:after="0" w:line="240" w:lineRule="auto"/>
      </w:pPr>
      <w:r>
        <w:separator/>
      </w:r>
    </w:p>
  </w:endnote>
  <w:endnote w:type="continuationSeparator" w:id="0">
    <w:p w:rsidR="002B0751" w:rsidRDefault="002B0751" w:rsidP="00B846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7189857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B6DD9" w:rsidRDefault="00AB6DD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819C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B0751" w:rsidRDefault="002B0751" w:rsidP="00B846FD">
      <w:pPr>
        <w:spacing w:after="0" w:line="240" w:lineRule="auto"/>
      </w:pPr>
      <w:r>
        <w:separator/>
      </w:r>
    </w:p>
  </w:footnote>
  <w:footnote w:type="continuationSeparator" w:id="0">
    <w:p w:rsidR="002B0751" w:rsidRDefault="002B0751" w:rsidP="00B846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9093D"/>
    <w:multiLevelType w:val="hybridMultilevel"/>
    <w:tmpl w:val="6C44E54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680C68"/>
    <w:multiLevelType w:val="hybridMultilevel"/>
    <w:tmpl w:val="3524FC9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FC787A"/>
    <w:multiLevelType w:val="hybridMultilevel"/>
    <w:tmpl w:val="3AC4D3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D54CF0"/>
    <w:multiLevelType w:val="hybridMultilevel"/>
    <w:tmpl w:val="EB6AC2A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020334"/>
    <w:multiLevelType w:val="hybridMultilevel"/>
    <w:tmpl w:val="B92E9E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7E3603"/>
    <w:multiLevelType w:val="hybridMultilevel"/>
    <w:tmpl w:val="C4E668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B70E78"/>
    <w:multiLevelType w:val="hybridMultilevel"/>
    <w:tmpl w:val="CCDE0C8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D41A47"/>
    <w:multiLevelType w:val="hybridMultilevel"/>
    <w:tmpl w:val="E604DA4E"/>
    <w:lvl w:ilvl="0" w:tplc="1BAE344E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05678D"/>
    <w:multiLevelType w:val="hybridMultilevel"/>
    <w:tmpl w:val="543C12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DB558F"/>
    <w:multiLevelType w:val="hybridMultilevel"/>
    <w:tmpl w:val="6F2C54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5"/>
  </w:num>
  <w:num w:numId="3">
    <w:abstractNumId w:val="9"/>
  </w:num>
  <w:num w:numId="4">
    <w:abstractNumId w:val="7"/>
  </w:num>
  <w:num w:numId="5">
    <w:abstractNumId w:val="0"/>
  </w:num>
  <w:num w:numId="6">
    <w:abstractNumId w:val="6"/>
  </w:num>
  <w:num w:numId="7">
    <w:abstractNumId w:val="2"/>
  </w:num>
  <w:num w:numId="8">
    <w:abstractNumId w:val="4"/>
  </w:num>
  <w:num w:numId="9">
    <w:abstractNumId w:val="3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NDW1tLA0NDExNLBQ0lEKTi0uzszPAykwqQUADP1rfCwAAAA="/>
  </w:docVars>
  <w:rsids>
    <w:rsidRoot w:val="009B57F4"/>
    <w:rsid w:val="000274FA"/>
    <w:rsid w:val="000668A4"/>
    <w:rsid w:val="00071C02"/>
    <w:rsid w:val="0007296D"/>
    <w:rsid w:val="00114DE6"/>
    <w:rsid w:val="00125A49"/>
    <w:rsid w:val="00183D64"/>
    <w:rsid w:val="001F2B5D"/>
    <w:rsid w:val="002169B4"/>
    <w:rsid w:val="00252B3A"/>
    <w:rsid w:val="0027103E"/>
    <w:rsid w:val="002819CD"/>
    <w:rsid w:val="002B0751"/>
    <w:rsid w:val="00412AE3"/>
    <w:rsid w:val="004221C1"/>
    <w:rsid w:val="00460176"/>
    <w:rsid w:val="004827C7"/>
    <w:rsid w:val="004A019A"/>
    <w:rsid w:val="004C0F90"/>
    <w:rsid w:val="004F667D"/>
    <w:rsid w:val="00526F41"/>
    <w:rsid w:val="00570C9A"/>
    <w:rsid w:val="005F63D9"/>
    <w:rsid w:val="0062189E"/>
    <w:rsid w:val="00626E3B"/>
    <w:rsid w:val="00636809"/>
    <w:rsid w:val="00664595"/>
    <w:rsid w:val="006749DF"/>
    <w:rsid w:val="00684F86"/>
    <w:rsid w:val="006C2DC3"/>
    <w:rsid w:val="007245D8"/>
    <w:rsid w:val="007541C4"/>
    <w:rsid w:val="007C4018"/>
    <w:rsid w:val="00813E4C"/>
    <w:rsid w:val="008401F7"/>
    <w:rsid w:val="00873709"/>
    <w:rsid w:val="008B186F"/>
    <w:rsid w:val="008B3640"/>
    <w:rsid w:val="008B7175"/>
    <w:rsid w:val="008C34D5"/>
    <w:rsid w:val="008E73B3"/>
    <w:rsid w:val="00902050"/>
    <w:rsid w:val="009071AA"/>
    <w:rsid w:val="00923E92"/>
    <w:rsid w:val="0094201E"/>
    <w:rsid w:val="00947A0B"/>
    <w:rsid w:val="009861B4"/>
    <w:rsid w:val="009B57F4"/>
    <w:rsid w:val="009E5E47"/>
    <w:rsid w:val="00A904B3"/>
    <w:rsid w:val="00A949FC"/>
    <w:rsid w:val="00AB6DD9"/>
    <w:rsid w:val="00B06F3B"/>
    <w:rsid w:val="00B13BE3"/>
    <w:rsid w:val="00B1469F"/>
    <w:rsid w:val="00B17A44"/>
    <w:rsid w:val="00B27CEB"/>
    <w:rsid w:val="00B76F80"/>
    <w:rsid w:val="00B846FD"/>
    <w:rsid w:val="00BD2C51"/>
    <w:rsid w:val="00BD4BA1"/>
    <w:rsid w:val="00BF7F05"/>
    <w:rsid w:val="00CA714B"/>
    <w:rsid w:val="00CD4419"/>
    <w:rsid w:val="00D045AF"/>
    <w:rsid w:val="00D17774"/>
    <w:rsid w:val="00D35D87"/>
    <w:rsid w:val="00D460F8"/>
    <w:rsid w:val="00DC1AAB"/>
    <w:rsid w:val="00DC208B"/>
    <w:rsid w:val="00E570D5"/>
    <w:rsid w:val="00E84ABF"/>
    <w:rsid w:val="00F24C6A"/>
    <w:rsid w:val="00F349B7"/>
    <w:rsid w:val="00F40174"/>
    <w:rsid w:val="00F46F97"/>
    <w:rsid w:val="00FA0384"/>
    <w:rsid w:val="00FB78FA"/>
    <w:rsid w:val="00FE4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2778B4"/>
  <w15:chartTrackingRefBased/>
  <w15:docId w15:val="{B5815C07-1FE4-43A8-85EA-3734D22DA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B57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846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46FD"/>
  </w:style>
  <w:style w:type="paragraph" w:styleId="Footer">
    <w:name w:val="footer"/>
    <w:basedOn w:val="Normal"/>
    <w:link w:val="FooterChar"/>
    <w:uiPriority w:val="99"/>
    <w:unhideWhenUsed/>
    <w:rsid w:val="00B846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46FD"/>
  </w:style>
  <w:style w:type="paragraph" w:styleId="BalloonText">
    <w:name w:val="Balloon Text"/>
    <w:basedOn w:val="Normal"/>
    <w:link w:val="BalloonTextChar"/>
    <w:uiPriority w:val="99"/>
    <w:semiHidden/>
    <w:unhideWhenUsed/>
    <w:rsid w:val="00B846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46F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7296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E4B877-642F-429B-A652-D5AF9D6F2A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</Pages>
  <Words>814</Words>
  <Characters>464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oriha Buck</cp:lastModifiedBy>
  <cp:revision>10</cp:revision>
  <cp:lastPrinted>2022-04-12T13:14:00Z</cp:lastPrinted>
  <dcterms:created xsi:type="dcterms:W3CDTF">2020-06-16T18:10:00Z</dcterms:created>
  <dcterms:modified xsi:type="dcterms:W3CDTF">2022-04-12T13:26:00Z</dcterms:modified>
</cp:coreProperties>
</file>